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11C2" w:rsidRDefault="00DB3438">
      <w:r>
        <w:t>When you organize the computation of your neural network, usually we have forward propagation, followed by a back</w:t>
      </w:r>
      <w:r w:rsidR="00F01023">
        <w:t xml:space="preserve"> </w:t>
      </w:r>
      <w:r>
        <w:t>pro</w:t>
      </w:r>
      <w:r w:rsidR="00F01023">
        <w:t>pa</w:t>
      </w:r>
      <w:r>
        <w:t>gation step</w:t>
      </w:r>
      <w:r w:rsidR="00F01023">
        <w:t>. Learn why in learning NN for forward propagation and backward propagation.</w:t>
      </w:r>
      <w:r w:rsidR="00D05784">
        <w:t xml:space="preserve"> </w:t>
      </w:r>
    </w:p>
    <w:p w:rsidR="00D05784" w:rsidRDefault="00D05784">
      <w:r>
        <w:t>Logistic regression is an algorithm for binary classification. You have the problem as, the input is an image of cat, and output is 1(cat) or 0(not cat). We use y to denote the output label.</w:t>
      </w:r>
    </w:p>
    <w:p w:rsidR="00D05784" w:rsidRDefault="00D05784">
      <w:r>
        <w:t>To store an image your compute</w:t>
      </w:r>
      <w:r w:rsidR="008A27EC">
        <w:t xml:space="preserve">r stores three separate </w:t>
      </w:r>
      <w:proofErr w:type="gramStart"/>
      <w:r w:rsidR="008A27EC">
        <w:t>matrices ,</w:t>
      </w:r>
      <w:proofErr w:type="gramEnd"/>
      <w:r w:rsidR="008A27EC">
        <w:t xml:space="preserve"> corresponding to red,  blue, green colour channels of this image. So if the image size is </w:t>
      </w:r>
      <w:proofErr w:type="gramStart"/>
      <w:r w:rsidR="008A27EC">
        <w:t>64X64</w:t>
      </w:r>
      <w:proofErr w:type="gramEnd"/>
      <w:r w:rsidR="008A27EC">
        <w:t xml:space="preserve">, we would have 3 64X64 matrices. </w:t>
      </w:r>
    </w:p>
    <w:p w:rsidR="008A27EC" w:rsidRDefault="008A27EC">
      <w:r>
        <w:t>To turn these pixel intensity values into a feature vector, what we are going to do is unroll all of these feature values</w:t>
      </w:r>
      <w:r w:rsidR="004A1204">
        <w:t xml:space="preserve"> into an input feature vector X, which is essentially just a one dimensional array containing the pixel values.</w:t>
      </w:r>
    </w:p>
    <w:p w:rsidR="004A1204" w:rsidRDefault="004A1204">
      <w:r>
        <w:t>So total size of this feature vector X would be 64X64X3 = 12288 as that’s the total number we have in all of these matrices.</w:t>
      </w:r>
    </w:p>
    <w:p w:rsidR="004A1204" w:rsidRDefault="004A1204">
      <w:r>
        <w:t xml:space="preserve">In binary classification, our goal is to learn the class of an image represented by feature vector X and predict whether the corresponding label is 0 or 1. </w:t>
      </w:r>
    </w:p>
    <w:p w:rsidR="004A1204" w:rsidRDefault="004A1204">
      <w:r>
        <w:t>Notation</w:t>
      </w:r>
    </w:p>
    <w:p w:rsidR="004A1204" w:rsidRDefault="004A1204">
      <w:r>
        <w:t>Single training example = (</w:t>
      </w:r>
      <w:proofErr w:type="spellStart"/>
      <w:r>
        <w:t>x</w:t>
      </w:r>
      <w:proofErr w:type="gramStart"/>
      <w:r>
        <w:t>,y</w:t>
      </w:r>
      <w:proofErr w:type="spellEnd"/>
      <w:proofErr w:type="gramEnd"/>
      <w:r>
        <w:t>) where x = n dimensional feature vector and y= label of the class.</w:t>
      </w:r>
    </w:p>
    <w:p w:rsidR="004A1204" w:rsidRDefault="004A1204">
      <w:r>
        <w:t>Training sets comprise of lowercase m training examples.</w:t>
      </w:r>
    </w:p>
    <w:p w:rsidR="00575AC0" w:rsidRDefault="00575AC0">
      <w:r>
        <w:rPr>
          <w:noProof/>
        </w:rPr>
        <w:drawing>
          <wp:inline distT="0" distB="0" distL="0" distR="0">
            <wp:extent cx="5731510" cy="3222625"/>
            <wp:effectExtent l="19050" t="0" r="2540" b="0"/>
            <wp:docPr id="1" name="Picture 0" descr="Not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otation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1204" w:rsidRDefault="004A1204"/>
    <w:p w:rsidR="00575AC0" w:rsidRDefault="00575AC0">
      <w:pPr>
        <w:rPr>
          <w:b/>
          <w:sz w:val="28"/>
          <w:szCs w:val="28"/>
        </w:rPr>
      </w:pPr>
    </w:p>
    <w:p w:rsidR="00575AC0" w:rsidRDefault="00575AC0">
      <w:pPr>
        <w:rPr>
          <w:b/>
          <w:sz w:val="28"/>
          <w:szCs w:val="28"/>
        </w:rPr>
      </w:pPr>
    </w:p>
    <w:p w:rsidR="004A1204" w:rsidRDefault="004A1204">
      <w:pPr>
        <w:rPr>
          <w:b/>
          <w:sz w:val="28"/>
          <w:szCs w:val="28"/>
        </w:rPr>
      </w:pPr>
      <w:r w:rsidRPr="004A1204">
        <w:rPr>
          <w:b/>
          <w:sz w:val="28"/>
          <w:szCs w:val="28"/>
        </w:rPr>
        <w:lastRenderedPageBreak/>
        <w:t>Logistic Regression</w:t>
      </w:r>
    </w:p>
    <w:p w:rsidR="002818DB" w:rsidRDefault="009A24F4">
      <w:r>
        <w:t>Given an input feature X we want to find Y hat to be the probability of the chance that Y is equal to</w:t>
      </w:r>
      <w:r w:rsidR="002818DB">
        <w:t xml:space="preserve"> one given the input features X. So if X is an image we want to find out what is the chance that this is a cat picture. </w:t>
      </w:r>
    </w:p>
    <w:p w:rsidR="004A1204" w:rsidRDefault="002818DB">
      <w:r>
        <w:t xml:space="preserve">Parameters of a logistic regression are, </w:t>
      </w:r>
      <w:r w:rsidRPr="002818DB">
        <w:rPr>
          <w:b/>
        </w:rPr>
        <w:t>W</w:t>
      </w:r>
      <w:r>
        <w:t xml:space="preserve"> which is an n dimensional vector like X, and </w:t>
      </w:r>
      <w:proofErr w:type="gramStart"/>
      <w:r w:rsidRPr="002818DB">
        <w:rPr>
          <w:b/>
        </w:rPr>
        <w:t>b</w:t>
      </w:r>
      <w:r w:rsidR="009A24F4">
        <w:t xml:space="preserve">  </w:t>
      </w:r>
      <w:r>
        <w:t>which</w:t>
      </w:r>
      <w:proofErr w:type="gramEnd"/>
      <w:r>
        <w:t xml:space="preserve"> is just a real number.</w:t>
      </w:r>
    </w:p>
    <w:p w:rsidR="002818DB" w:rsidRDefault="002818DB">
      <w:r>
        <w:t>For linear regression:</w:t>
      </w:r>
    </w:p>
    <w:p w:rsidR="002818DB" w:rsidRDefault="002818DB">
      <w:r>
        <w:t xml:space="preserve">Y = </w:t>
      </w:r>
      <w:proofErr w:type="gramStart"/>
      <w:r>
        <w:t>W(</w:t>
      </w:r>
      <w:proofErr w:type="gramEnd"/>
      <w:r>
        <w:t>T)X + b</w:t>
      </w:r>
    </w:p>
    <w:p w:rsidR="002818DB" w:rsidRDefault="002818DB">
      <w:r>
        <w:t xml:space="preserve">But this isn’t a good algorithm for binary classification </w:t>
      </w:r>
    </w:p>
    <w:p w:rsidR="002818DB" w:rsidRDefault="002818DB">
      <w:r>
        <w:t>We want Y to be the chance/probability so Y should be between 0 and 1. Here it can be &gt;1 or &lt;0 which doesn’t make sense.</w:t>
      </w:r>
    </w:p>
    <w:p w:rsidR="002818DB" w:rsidRPr="001724A7" w:rsidRDefault="002818DB">
      <w:pPr>
        <w:rPr>
          <w:b/>
        </w:rPr>
      </w:pPr>
      <w:r>
        <w:t xml:space="preserve">So our output is </w:t>
      </w:r>
      <w:r w:rsidRPr="001724A7">
        <w:rPr>
          <w:b/>
        </w:rPr>
        <w:t>Y</w:t>
      </w:r>
      <w:r w:rsidR="00BC29E8" w:rsidRPr="001724A7">
        <w:rPr>
          <w:b/>
        </w:rPr>
        <w:t>_pred</w:t>
      </w:r>
      <w:r w:rsidRPr="001724A7">
        <w:rPr>
          <w:b/>
        </w:rPr>
        <w:t xml:space="preserve"> = </w:t>
      </w:r>
      <w:proofErr w:type="gramStart"/>
      <w:r w:rsidRPr="001724A7">
        <w:rPr>
          <w:b/>
        </w:rPr>
        <w:t>sigmoid(</w:t>
      </w:r>
      <w:proofErr w:type="gramEnd"/>
      <w:r w:rsidRPr="001724A7">
        <w:rPr>
          <w:b/>
        </w:rPr>
        <w:t>W(T)X + b)</w:t>
      </w:r>
    </w:p>
    <w:p w:rsidR="002818DB" w:rsidRPr="001724A7" w:rsidRDefault="002818DB">
      <w:pPr>
        <w:rPr>
          <w:b/>
        </w:rPr>
      </w:pPr>
      <w:proofErr w:type="gramStart"/>
      <w:r w:rsidRPr="001724A7">
        <w:rPr>
          <w:b/>
        </w:rPr>
        <w:t>Sigmoid(</w:t>
      </w:r>
      <w:proofErr w:type="gramEnd"/>
      <w:r w:rsidR="00623C4F" w:rsidRPr="001724A7">
        <w:rPr>
          <w:b/>
        </w:rPr>
        <w:t>Z) = (1/(1+e^-Z</w:t>
      </w:r>
      <w:r w:rsidRPr="001724A7">
        <w:rPr>
          <w:b/>
        </w:rPr>
        <w:t>))</w:t>
      </w:r>
    </w:p>
    <w:p w:rsidR="002818DB" w:rsidRDefault="002818DB">
      <w:r>
        <w:t>If Z is very large, then e</w:t>
      </w:r>
      <w:r w:rsidR="00561AE3">
        <w:t xml:space="preserve">^-Z will be close to zero, then </w:t>
      </w:r>
      <w:proofErr w:type="gramStart"/>
      <w:r w:rsidR="00561AE3">
        <w:t>sigmoid(</w:t>
      </w:r>
      <w:proofErr w:type="gramEnd"/>
      <w:r w:rsidR="00561AE3">
        <w:t>Z) = 1</w:t>
      </w:r>
    </w:p>
    <w:p w:rsidR="00561AE3" w:rsidRDefault="00561AE3">
      <w:r>
        <w:t xml:space="preserve">Conversely if Z is very </w:t>
      </w:r>
      <w:proofErr w:type="gramStart"/>
      <w:r>
        <w:t>small ,</w:t>
      </w:r>
      <w:proofErr w:type="gramEnd"/>
      <w:r>
        <w:t xml:space="preserve"> or a very large negative number , then e^-z will be very big, then sigmoid(Z) = 0</w:t>
      </w:r>
    </w:p>
    <w:p w:rsidR="00561AE3" w:rsidRDefault="00561AE3">
      <w:r>
        <w:t>When we implement logistic regression, our job is to learn parameters W and b, so that Y becomes a good estimate of chance of Y being equal to 1.</w:t>
      </w:r>
    </w:p>
    <w:p w:rsidR="00A4714C" w:rsidRDefault="00575AC0">
      <w:r>
        <w:rPr>
          <w:noProof/>
        </w:rPr>
        <w:drawing>
          <wp:inline distT="0" distB="0" distL="0" distR="0">
            <wp:extent cx="5731510" cy="3222625"/>
            <wp:effectExtent l="19050" t="0" r="2540" b="0"/>
            <wp:docPr id="2" name="Picture 1" descr="Logistic regression intu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stic regression intution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714C" w:rsidRDefault="00A4714C">
      <w:r>
        <w:t>To train the parameters W and b of the logistic regression model, we need to define a cost function.</w:t>
      </w:r>
    </w:p>
    <w:p w:rsidR="00A4714C" w:rsidRDefault="00A4714C">
      <w:r>
        <w:lastRenderedPageBreak/>
        <w:t xml:space="preserve">Superscript parenthesis </w:t>
      </w:r>
      <w:proofErr w:type="spellStart"/>
      <w:r w:rsidRPr="00A4714C">
        <w:rPr>
          <w:b/>
        </w:rPr>
        <w:t>i</w:t>
      </w:r>
      <w:proofErr w:type="spellEnd"/>
      <w:r>
        <w:rPr>
          <w:b/>
        </w:rPr>
        <w:t xml:space="preserve"> </w:t>
      </w:r>
      <w:r w:rsidR="00320CCE">
        <w:t>represent</w:t>
      </w:r>
      <w:r>
        <w:t xml:space="preserve"> data associated with the </w:t>
      </w:r>
      <w:proofErr w:type="spellStart"/>
      <w:r w:rsidRPr="00320CCE">
        <w:rPr>
          <w:b/>
        </w:rPr>
        <w:t>ith</w:t>
      </w:r>
      <w:proofErr w:type="spellEnd"/>
      <w:r>
        <w:t xml:space="preserve"> training example.</w:t>
      </w:r>
    </w:p>
    <w:p w:rsidR="00575AC0" w:rsidRDefault="00575AC0">
      <w:r>
        <w:rPr>
          <w:noProof/>
        </w:rPr>
        <w:drawing>
          <wp:inline distT="0" distB="0" distL="0" distR="0">
            <wp:extent cx="5731510" cy="3222625"/>
            <wp:effectExtent l="19050" t="0" r="2540" b="0"/>
            <wp:docPr id="3" name="Picture 2" descr="Logistic regression Cost func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stic regression Cost function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714C" w:rsidRDefault="00A4714C">
      <w:r>
        <w:t>Loss or</w:t>
      </w:r>
      <w:r w:rsidR="00320CCE">
        <w:t xml:space="preserve"> error function could be = </w:t>
      </w:r>
      <w:r w:rsidR="00320CCE" w:rsidRPr="00320CCE">
        <w:rPr>
          <w:b/>
        </w:rPr>
        <w:t>0.5</w:t>
      </w:r>
      <w:r w:rsidRPr="00320CCE">
        <w:rPr>
          <w:b/>
        </w:rPr>
        <w:t xml:space="preserve">(Y_pred – </w:t>
      </w:r>
      <w:proofErr w:type="spellStart"/>
      <w:r w:rsidRPr="00320CCE">
        <w:rPr>
          <w:b/>
        </w:rPr>
        <w:t>Y_true</w:t>
      </w:r>
      <w:proofErr w:type="spellEnd"/>
      <w:r w:rsidR="00320CCE" w:rsidRPr="00320CCE">
        <w:rPr>
          <w:b/>
        </w:rPr>
        <w:t>)</w:t>
      </w:r>
      <w:r w:rsidR="00320CCE">
        <w:t xml:space="preserve"> , we could use this but in logistic regression people don’t usually do this, because when it comes to learning parameters , the optimization problem becomes non convex, making gradient descent not able to find out global optimum.</w:t>
      </w:r>
    </w:p>
    <w:p w:rsidR="00320CCE" w:rsidRDefault="00320CCE">
      <w:pPr>
        <w:rPr>
          <w:b/>
        </w:rPr>
      </w:pPr>
      <w:r>
        <w:t>Loss function actually used</w:t>
      </w:r>
      <w:r w:rsidR="00BC29E8">
        <w:t xml:space="preserve"> = </w:t>
      </w:r>
      <w:proofErr w:type="gramStart"/>
      <w:r w:rsidR="00BC29E8">
        <w:rPr>
          <w:b/>
        </w:rPr>
        <w:t>-(</w:t>
      </w:r>
      <w:proofErr w:type="spellStart"/>
      <w:proofErr w:type="gramEnd"/>
      <w:r w:rsidR="00BC29E8">
        <w:rPr>
          <w:b/>
        </w:rPr>
        <w:t>Y_true</w:t>
      </w:r>
      <w:proofErr w:type="spellEnd"/>
      <w:r w:rsidR="00BC29E8" w:rsidRPr="00BC29E8">
        <w:rPr>
          <w:b/>
        </w:rPr>
        <w:t xml:space="preserve"> log(Y_pred</w:t>
      </w:r>
      <w:r w:rsidR="00BC29E8">
        <w:rPr>
          <w:b/>
        </w:rPr>
        <w:t>) + (1-Y_true</w:t>
      </w:r>
      <w:r w:rsidR="00BC29E8" w:rsidRPr="00BC29E8">
        <w:rPr>
          <w:b/>
        </w:rPr>
        <w:t>)log(1-Y_pred))</w:t>
      </w:r>
    </w:p>
    <w:p w:rsidR="00BC29E8" w:rsidRDefault="00BC29E8">
      <w:r w:rsidRPr="00BC29E8">
        <w:t>If we were using squared error then we want squared error as small as possible</w:t>
      </w:r>
      <w:r>
        <w:t xml:space="preserve"> and with this logistic regression loss function we also want it to be as small as possible.</w:t>
      </w:r>
    </w:p>
    <w:p w:rsidR="000060E1" w:rsidRDefault="00BC29E8" w:rsidP="000060E1">
      <w:pPr>
        <w:pStyle w:val="ListParagraph"/>
        <w:numPr>
          <w:ilvl w:val="0"/>
          <w:numId w:val="1"/>
        </w:numPr>
      </w:pPr>
      <w:r>
        <w:t xml:space="preserve">If </w:t>
      </w:r>
      <w:proofErr w:type="spellStart"/>
      <w:r>
        <w:t>Y_true</w:t>
      </w:r>
      <w:proofErr w:type="spellEnd"/>
      <w:r>
        <w:t xml:space="preserve"> = 1, then the loss function is = </w:t>
      </w:r>
      <w:r w:rsidRPr="00BC29E8">
        <w:rPr>
          <w:b/>
        </w:rPr>
        <w:t xml:space="preserve">- log(Y_pred) </w:t>
      </w:r>
      <w:r w:rsidR="000060E1">
        <w:t>to be as small</w:t>
      </w:r>
      <w:r w:rsidRPr="00BC29E8">
        <w:t xml:space="preserve"> as possible</w:t>
      </w:r>
      <w:r>
        <w:t xml:space="preserve"> </w:t>
      </w:r>
    </w:p>
    <w:p w:rsidR="00BC29E8" w:rsidRDefault="00BC29E8" w:rsidP="000060E1">
      <w:pPr>
        <w:pStyle w:val="ListParagraph"/>
      </w:pPr>
      <w:r>
        <w:t xml:space="preserve">So </w:t>
      </w:r>
      <w:proofErr w:type="gramStart"/>
      <w:r>
        <w:t>log(</w:t>
      </w:r>
      <w:proofErr w:type="gramEnd"/>
      <w:r>
        <w:t>Y_pred) to be large , so Y_pred to be large, but Y_pred is sigmoid function can never be &gt;1 , so Y_pred ~~1 as well.</w:t>
      </w:r>
    </w:p>
    <w:p w:rsidR="000060E1" w:rsidRDefault="000060E1" w:rsidP="000060E1">
      <w:pPr>
        <w:pStyle w:val="ListParagraph"/>
        <w:numPr>
          <w:ilvl w:val="0"/>
          <w:numId w:val="1"/>
        </w:numPr>
      </w:pPr>
      <w:r>
        <w:t xml:space="preserve">If </w:t>
      </w:r>
      <w:proofErr w:type="spellStart"/>
      <w:r>
        <w:t>Y_true</w:t>
      </w:r>
      <w:proofErr w:type="spellEnd"/>
      <w:r>
        <w:t xml:space="preserve"> = 0, then the loss function is  = -log(1-Y_pred) to be as small as possible</w:t>
      </w:r>
    </w:p>
    <w:p w:rsidR="000060E1" w:rsidRDefault="000060E1" w:rsidP="000060E1">
      <w:pPr>
        <w:pStyle w:val="ListParagraph"/>
      </w:pPr>
      <w:r>
        <w:t xml:space="preserve">So </w:t>
      </w:r>
      <w:proofErr w:type="gramStart"/>
      <w:r>
        <w:t>log(</w:t>
      </w:r>
      <w:proofErr w:type="gramEnd"/>
      <w:r>
        <w:t>1-Y_pred) be large, so 1-Y_pred be large so Y_pred needs to be as small as possible. But can never be &lt; 0, so Y_pred~~0 as well.</w:t>
      </w:r>
    </w:p>
    <w:p w:rsidR="000060E1" w:rsidRDefault="000060E1" w:rsidP="000060E1">
      <w:r>
        <w:t xml:space="preserve">A lot of functions </w:t>
      </w:r>
      <w:proofErr w:type="gramStart"/>
      <w:r>
        <w:t>exist  like</w:t>
      </w:r>
      <w:proofErr w:type="gramEnd"/>
      <w:r>
        <w:t xml:space="preserve"> the one. Also previously we have defined it on a single training example, we want to define it on complete training </w:t>
      </w:r>
      <w:proofErr w:type="gramStart"/>
      <w:r>
        <w:t>dataset ,</w:t>
      </w:r>
      <w:proofErr w:type="gramEnd"/>
      <w:r>
        <w:t xml:space="preserve"> so cost function is</w:t>
      </w:r>
    </w:p>
    <w:p w:rsidR="000060E1" w:rsidRPr="00DA0D56" w:rsidRDefault="000060E1" w:rsidP="000060E1">
      <w:pPr>
        <w:rPr>
          <w:b/>
        </w:rPr>
      </w:pPr>
      <w:proofErr w:type="gramStart"/>
      <w:r w:rsidRPr="00DA0D56">
        <w:rPr>
          <w:b/>
        </w:rPr>
        <w:t>J(</w:t>
      </w:r>
      <w:proofErr w:type="spellStart"/>
      <w:proofErr w:type="gramEnd"/>
      <w:r w:rsidRPr="00DA0D56">
        <w:rPr>
          <w:b/>
        </w:rPr>
        <w:t>W,b</w:t>
      </w:r>
      <w:proofErr w:type="spellEnd"/>
      <w:r w:rsidRPr="00DA0D56">
        <w:rPr>
          <w:b/>
        </w:rPr>
        <w:t>) = (1/m)sum of loss function applied to each of training example(mentioned above)</w:t>
      </w:r>
    </w:p>
    <w:p w:rsidR="00575AC0" w:rsidRDefault="00575AC0" w:rsidP="000060E1">
      <w:pPr>
        <w:rPr>
          <w:b/>
        </w:rPr>
      </w:pPr>
    </w:p>
    <w:p w:rsidR="00575AC0" w:rsidRDefault="00575AC0" w:rsidP="000060E1">
      <w:pPr>
        <w:rPr>
          <w:b/>
        </w:rPr>
      </w:pPr>
    </w:p>
    <w:p w:rsidR="00575AC0" w:rsidRDefault="00575AC0" w:rsidP="000060E1">
      <w:pPr>
        <w:rPr>
          <w:b/>
        </w:rPr>
      </w:pPr>
    </w:p>
    <w:p w:rsidR="00575AC0" w:rsidRDefault="00575AC0" w:rsidP="000060E1">
      <w:pPr>
        <w:rPr>
          <w:b/>
        </w:rPr>
      </w:pPr>
    </w:p>
    <w:p w:rsidR="000060E1" w:rsidRDefault="00646CCA" w:rsidP="000060E1">
      <w:pPr>
        <w:rPr>
          <w:b/>
        </w:rPr>
      </w:pPr>
      <w:r w:rsidRPr="00646CCA">
        <w:rPr>
          <w:b/>
        </w:rPr>
        <w:lastRenderedPageBreak/>
        <w:t>Gradient Descent Algorithm</w:t>
      </w:r>
    </w:p>
    <w:p w:rsidR="00575AC0" w:rsidRDefault="00575AC0" w:rsidP="000060E1">
      <w:pPr>
        <w:rPr>
          <w:b/>
        </w:rPr>
      </w:pPr>
      <w:r>
        <w:rPr>
          <w:b/>
          <w:noProof/>
        </w:rPr>
        <w:drawing>
          <wp:inline distT="0" distB="0" distL="0" distR="0">
            <wp:extent cx="5731510" cy="3222625"/>
            <wp:effectExtent l="19050" t="0" r="2540" b="0"/>
            <wp:docPr id="4" name="Picture 3" descr="Gradient Desc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dient Descent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6CCA" w:rsidRDefault="00646CCA" w:rsidP="000060E1">
      <w:r>
        <w:t xml:space="preserve">Gradient descent algorithm to train and find W and b. Cost </w:t>
      </w:r>
      <w:proofErr w:type="gramStart"/>
      <w:r>
        <w:t>function</w:t>
      </w:r>
      <w:proofErr w:type="gramEnd"/>
      <w:r>
        <w:t xml:space="preserve"> measures how well your parameters W and b are doing on that training set.</w:t>
      </w:r>
    </w:p>
    <w:p w:rsidR="00646CCA" w:rsidRDefault="00646CCA" w:rsidP="000060E1">
      <w:r>
        <w:t xml:space="preserve">To find W and b, we have to find the values of W and b that makes the cost function as small as possible. The cost function J is a convex function (single local minima) </w:t>
      </w:r>
    </w:p>
    <w:p w:rsidR="00646CCA" w:rsidRDefault="00646CCA" w:rsidP="000060E1">
      <w:r>
        <w:t xml:space="preserve">To find the values, what we do is to </w:t>
      </w:r>
      <w:proofErr w:type="gramStart"/>
      <w:r>
        <w:t>initialise  W</w:t>
      </w:r>
      <w:proofErr w:type="gramEnd"/>
      <w:r>
        <w:t xml:space="preserve"> and b to some initial value (usually 0) </w:t>
      </w:r>
    </w:p>
    <w:p w:rsidR="00F50BB7" w:rsidRDefault="00F50BB7" w:rsidP="000060E1">
      <w:r>
        <w:t>Gradient descent starts at that initial point and then takes a step in the steepest downhill direction till you converge to the global optimum.</w:t>
      </w:r>
    </w:p>
    <w:p w:rsidR="00F50BB7" w:rsidRDefault="00F50BB7" w:rsidP="000060E1">
      <w:r>
        <w:t xml:space="preserve">Alpha is the learning rate that controls how big a step we take on each </w:t>
      </w:r>
      <w:proofErr w:type="gramStart"/>
      <w:r>
        <w:t>iteration ,</w:t>
      </w:r>
      <w:proofErr w:type="gramEnd"/>
      <w:r>
        <w:t xml:space="preserve"> </w:t>
      </w:r>
      <w:proofErr w:type="spellStart"/>
      <w:r>
        <w:t>te</w:t>
      </w:r>
      <w:proofErr w:type="spellEnd"/>
      <w:r>
        <w:t xml:space="preserve"> derivative is the change or the update you want to make to the parameter W</w:t>
      </w:r>
    </w:p>
    <w:p w:rsidR="00F50BB7" w:rsidRDefault="00F50BB7" w:rsidP="000060E1">
      <w:pPr>
        <w:rPr>
          <w:b/>
        </w:rPr>
      </w:pPr>
      <w:proofErr w:type="gramStart"/>
      <w:r w:rsidRPr="00F50BB7">
        <w:rPr>
          <w:b/>
        </w:rPr>
        <w:t>W :=</w:t>
      </w:r>
      <w:proofErr w:type="gramEnd"/>
      <w:r w:rsidRPr="00F50BB7">
        <w:rPr>
          <w:b/>
        </w:rPr>
        <w:t xml:space="preserve"> W – alpha</w:t>
      </w:r>
      <w:r>
        <w:rPr>
          <w:b/>
        </w:rPr>
        <w:t>*</w:t>
      </w:r>
      <w:r w:rsidRPr="00F50BB7">
        <w:rPr>
          <w:b/>
        </w:rPr>
        <w:t>(</w:t>
      </w:r>
      <w:proofErr w:type="spellStart"/>
      <w:r w:rsidRPr="00F50BB7">
        <w:rPr>
          <w:b/>
        </w:rPr>
        <w:t>dJ</w:t>
      </w:r>
      <w:proofErr w:type="spellEnd"/>
      <w:r w:rsidRPr="00F50BB7">
        <w:rPr>
          <w:b/>
        </w:rPr>
        <w:t>(W)/</w:t>
      </w:r>
      <w:proofErr w:type="spellStart"/>
      <w:r w:rsidRPr="00F50BB7">
        <w:rPr>
          <w:b/>
        </w:rPr>
        <w:t>dW</w:t>
      </w:r>
      <w:proofErr w:type="spellEnd"/>
      <w:r w:rsidRPr="00F50BB7">
        <w:rPr>
          <w:b/>
        </w:rPr>
        <w:t>)</w:t>
      </w:r>
    </w:p>
    <w:p w:rsidR="00F50BB7" w:rsidRDefault="00F50BB7" w:rsidP="000060E1">
      <w:pPr>
        <w:rPr>
          <w:b/>
        </w:rPr>
      </w:pPr>
      <w:proofErr w:type="spellStart"/>
      <w:proofErr w:type="gramStart"/>
      <w:r w:rsidRPr="00F50BB7">
        <w:rPr>
          <w:b/>
        </w:rPr>
        <w:t>dJ</w:t>
      </w:r>
      <w:proofErr w:type="spellEnd"/>
      <w:r w:rsidRPr="00F50BB7">
        <w:rPr>
          <w:b/>
        </w:rPr>
        <w:t>(</w:t>
      </w:r>
      <w:proofErr w:type="spellStart"/>
      <w:proofErr w:type="gramEnd"/>
      <w:r w:rsidRPr="00F50BB7">
        <w:rPr>
          <w:b/>
        </w:rPr>
        <w:t>W</w:t>
      </w:r>
      <w:r w:rsidR="00900653">
        <w:rPr>
          <w:b/>
        </w:rPr>
        <w:t>,b</w:t>
      </w:r>
      <w:proofErr w:type="spellEnd"/>
      <w:r w:rsidRPr="00F50BB7">
        <w:rPr>
          <w:b/>
        </w:rPr>
        <w:t>)/</w:t>
      </w:r>
      <w:proofErr w:type="spellStart"/>
      <w:r w:rsidRPr="00F50BB7">
        <w:rPr>
          <w:b/>
        </w:rPr>
        <w:t>dW</w:t>
      </w:r>
      <w:proofErr w:type="spellEnd"/>
      <w:r>
        <w:rPr>
          <w:b/>
        </w:rPr>
        <w:t xml:space="preserve"> </w:t>
      </w:r>
      <w:r w:rsidRPr="00F50BB7">
        <w:t xml:space="preserve">is represented by </w:t>
      </w:r>
      <w:proofErr w:type="spellStart"/>
      <w:r>
        <w:rPr>
          <w:b/>
        </w:rPr>
        <w:t>dW</w:t>
      </w:r>
      <w:proofErr w:type="spellEnd"/>
    </w:p>
    <w:p w:rsidR="00900653" w:rsidRPr="00900653" w:rsidRDefault="00900653" w:rsidP="000060E1">
      <w:pPr>
        <w:rPr>
          <w:b/>
        </w:rPr>
      </w:pPr>
      <w:proofErr w:type="spellStart"/>
      <w:proofErr w:type="gramStart"/>
      <w:r w:rsidRPr="00F50BB7">
        <w:rPr>
          <w:b/>
        </w:rPr>
        <w:t>dJ</w:t>
      </w:r>
      <w:proofErr w:type="spellEnd"/>
      <w:r w:rsidRPr="00F50BB7">
        <w:rPr>
          <w:b/>
        </w:rPr>
        <w:t>(</w:t>
      </w:r>
      <w:proofErr w:type="spellStart"/>
      <w:proofErr w:type="gramEnd"/>
      <w:r w:rsidRPr="00F50BB7">
        <w:rPr>
          <w:b/>
        </w:rPr>
        <w:t>W</w:t>
      </w:r>
      <w:r>
        <w:rPr>
          <w:b/>
        </w:rPr>
        <w:t>,b</w:t>
      </w:r>
      <w:proofErr w:type="spellEnd"/>
      <w:r>
        <w:rPr>
          <w:b/>
        </w:rPr>
        <w:t xml:space="preserve">)/db </w:t>
      </w:r>
      <w:r w:rsidRPr="00F50BB7">
        <w:t xml:space="preserve">is represented by </w:t>
      </w:r>
      <w:r>
        <w:rPr>
          <w:b/>
        </w:rPr>
        <w:t>db</w:t>
      </w:r>
    </w:p>
    <w:p w:rsidR="00F50BB7" w:rsidRDefault="00586E6D" w:rsidP="000060E1">
      <w:r>
        <w:t xml:space="preserve">Definition of a derivative is the slope of a function at a </w:t>
      </w:r>
      <w:proofErr w:type="gramStart"/>
      <w:r>
        <w:t>point,</w:t>
      </w:r>
      <w:proofErr w:type="gramEnd"/>
      <w:r>
        <w:t xml:space="preserve"> slope is height / width of the triangle generated by the tangent at the point. </w:t>
      </w:r>
      <w:r w:rsidR="006F004B">
        <w:t xml:space="preserve">Also check for the sign of the slope </w:t>
      </w:r>
      <w:proofErr w:type="spellStart"/>
      <w:proofErr w:type="gramStart"/>
      <w:r w:rsidR="006F004B">
        <w:t>dW</w:t>
      </w:r>
      <w:proofErr w:type="spellEnd"/>
      <w:proofErr w:type="gramEnd"/>
      <w:r w:rsidR="006F004B">
        <w:t xml:space="preserve">. </w:t>
      </w:r>
    </w:p>
    <w:p w:rsidR="006F004B" w:rsidRDefault="006F004B" w:rsidP="000060E1">
      <w:r>
        <w:t>Here we wrote our function if only W was our parameter, but in real we have a cost function containing W and b</w:t>
      </w:r>
    </w:p>
    <w:p w:rsidR="001C68B2" w:rsidRDefault="001C68B2" w:rsidP="000060E1">
      <w:pPr>
        <w:rPr>
          <w:b/>
        </w:rPr>
      </w:pPr>
      <w:r w:rsidRPr="001C68B2">
        <w:rPr>
          <w:b/>
        </w:rPr>
        <w:t>Intuitive Understanding of derivatives</w:t>
      </w:r>
    </w:p>
    <w:p w:rsidR="00575AC0" w:rsidRDefault="001C68B2" w:rsidP="000060E1">
      <w:r>
        <w:t>Already have this from classes 11 and 12</w:t>
      </w:r>
    </w:p>
    <w:p w:rsidR="0010353F" w:rsidRDefault="0010353F" w:rsidP="000060E1">
      <w:r w:rsidRPr="00575AC0">
        <w:rPr>
          <w:b/>
        </w:rPr>
        <w:lastRenderedPageBreak/>
        <w:t>Computation graph</w:t>
      </w:r>
      <w:r>
        <w:t xml:space="preserve"> tells us why we have done forward and backward propagation.</w:t>
      </w:r>
    </w:p>
    <w:p w:rsidR="00575AC0" w:rsidRDefault="00575AC0" w:rsidP="000060E1">
      <w:r>
        <w:rPr>
          <w:noProof/>
        </w:rPr>
        <w:drawing>
          <wp:inline distT="0" distB="0" distL="0" distR="0">
            <wp:extent cx="5731510" cy="3222625"/>
            <wp:effectExtent l="19050" t="0" r="2540" b="0"/>
            <wp:docPr id="5" name="Picture 4" descr="Computation 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utation Graph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353F" w:rsidRDefault="0010353F" w:rsidP="000060E1">
      <w:proofErr w:type="spellStart"/>
      <w:r>
        <w:t>Lets</w:t>
      </w:r>
      <w:proofErr w:type="spellEnd"/>
      <w:r>
        <w:t xml:space="preserve"> say we have a function </w:t>
      </w:r>
      <w:proofErr w:type="gramStart"/>
      <w:r>
        <w:t>J(</w:t>
      </w:r>
      <w:proofErr w:type="spellStart"/>
      <w:proofErr w:type="gramEnd"/>
      <w:r>
        <w:t>a,b,c</w:t>
      </w:r>
      <w:proofErr w:type="spellEnd"/>
      <w:r>
        <w:t>)  = 3(</w:t>
      </w:r>
      <w:proofErr w:type="spellStart"/>
      <w:r>
        <w:t>a+bc</w:t>
      </w:r>
      <w:proofErr w:type="spellEnd"/>
      <w:r>
        <w:t xml:space="preserve">) </w:t>
      </w:r>
    </w:p>
    <w:p w:rsidR="0010353F" w:rsidRDefault="0010353F" w:rsidP="000060E1">
      <w:r>
        <w:t xml:space="preserve">U = </w:t>
      </w:r>
      <w:proofErr w:type="spellStart"/>
      <w:proofErr w:type="gramStart"/>
      <w:r>
        <w:t>bc</w:t>
      </w:r>
      <w:proofErr w:type="spellEnd"/>
      <w:proofErr w:type="gramEnd"/>
    </w:p>
    <w:p w:rsidR="0010353F" w:rsidRDefault="0010353F" w:rsidP="000060E1">
      <w:r>
        <w:t xml:space="preserve">V = </w:t>
      </w:r>
      <w:proofErr w:type="spellStart"/>
      <w:r>
        <w:t>a+U</w:t>
      </w:r>
      <w:proofErr w:type="spellEnd"/>
    </w:p>
    <w:p w:rsidR="0010353F" w:rsidRDefault="0010353F" w:rsidP="000060E1">
      <w:r>
        <w:t>J = 3V</w:t>
      </w:r>
    </w:p>
    <w:p w:rsidR="0010353F" w:rsidRDefault="0010353F" w:rsidP="000060E1">
      <w:r>
        <w:t>Computation graph comes in handy when there is some distinguished output variable</w:t>
      </w:r>
      <w:r w:rsidR="00CD3DBE">
        <w:t xml:space="preserve"> that you want to optimize.</w:t>
      </w:r>
    </w:p>
    <w:p w:rsidR="00985147" w:rsidRDefault="00985147" w:rsidP="000060E1">
      <w:r>
        <w:t xml:space="preserve">If we want to find the derivative of this final output </w:t>
      </w:r>
      <w:proofErr w:type="gramStart"/>
      <w:r>
        <w:t>variable ,</w:t>
      </w:r>
      <w:proofErr w:type="gramEnd"/>
      <w:r>
        <w:t xml:space="preserve"> we find out </w:t>
      </w:r>
      <w:proofErr w:type="spellStart"/>
      <w:r>
        <w:t>dJ</w:t>
      </w:r>
      <w:proofErr w:type="spellEnd"/>
      <w:r>
        <w:t>/</w:t>
      </w:r>
      <w:proofErr w:type="spellStart"/>
      <w:r>
        <w:t>dV</w:t>
      </w:r>
      <w:proofErr w:type="spellEnd"/>
      <w:r>
        <w:t xml:space="preserve">, and we have done one step of back propagation. </w:t>
      </w:r>
    </w:p>
    <w:p w:rsidR="00985147" w:rsidRDefault="00985147" w:rsidP="000060E1">
      <w:r>
        <w:t xml:space="preserve">To find </w:t>
      </w:r>
      <w:proofErr w:type="spellStart"/>
      <w:r>
        <w:t>dJ</w:t>
      </w:r>
      <w:proofErr w:type="spellEnd"/>
      <w:r>
        <w:t>/</w:t>
      </w:r>
      <w:proofErr w:type="spellStart"/>
      <w:r>
        <w:t>da</w:t>
      </w:r>
      <w:proofErr w:type="spellEnd"/>
      <w:r>
        <w:t xml:space="preserve"> = 3 if you change a then you change V and in turn which changes J</w:t>
      </w:r>
    </w:p>
    <w:p w:rsidR="00117F9E" w:rsidRDefault="00117F9E" w:rsidP="000060E1">
      <w:r>
        <w:t xml:space="preserve">Final output variable which we really care about is </w:t>
      </w:r>
      <w:proofErr w:type="gramStart"/>
      <w:r>
        <w:t>J,</w:t>
      </w:r>
      <w:proofErr w:type="gramEnd"/>
      <w:r>
        <w:t xml:space="preserve"> a lot of computation will be for finding derivative of final output variable with various intermediate variables.</w:t>
      </w:r>
    </w:p>
    <w:p w:rsidR="00117F9E" w:rsidRDefault="00117F9E" w:rsidP="000060E1">
      <w:proofErr w:type="spellStart"/>
      <w:proofErr w:type="gramStart"/>
      <w:r>
        <w:t>dvar</w:t>
      </w:r>
      <w:proofErr w:type="spellEnd"/>
      <w:proofErr w:type="gramEnd"/>
      <w:r>
        <w:t xml:space="preserve"> represents the derivative of the final output variable we care about with respect to various intermediate quantities.</w:t>
      </w:r>
    </w:p>
    <w:p w:rsidR="00935AFB" w:rsidRDefault="00575AC0" w:rsidP="000060E1">
      <w:r>
        <w:rPr>
          <w:noProof/>
        </w:rPr>
        <w:lastRenderedPageBreak/>
        <w:drawing>
          <wp:inline distT="0" distB="0" distL="0" distR="0">
            <wp:extent cx="5731510" cy="3222625"/>
            <wp:effectExtent l="19050" t="0" r="2540" b="0"/>
            <wp:docPr id="6" name="Picture 5" descr="Derivatives using Computation 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rivatives using Computation graph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5AC0" w:rsidRDefault="00575AC0" w:rsidP="000060E1">
      <w:r>
        <w:rPr>
          <w:noProof/>
        </w:rPr>
        <w:drawing>
          <wp:inline distT="0" distB="0" distL="0" distR="0">
            <wp:extent cx="5731510" cy="3222625"/>
            <wp:effectExtent l="19050" t="0" r="2540" b="0"/>
            <wp:docPr id="7" name="Picture 6" descr="Derivatives using Computation graphI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rivatives using Computation graphII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5AFB" w:rsidRPr="00575AC0" w:rsidRDefault="00935AFB" w:rsidP="000060E1">
      <w:pPr>
        <w:rPr>
          <w:b/>
        </w:rPr>
      </w:pPr>
      <w:r w:rsidRPr="00575AC0">
        <w:rPr>
          <w:b/>
        </w:rPr>
        <w:t>To compute derivatives to implement logistic regression</w:t>
      </w:r>
    </w:p>
    <w:p w:rsidR="00935AFB" w:rsidRDefault="00BA4B38" w:rsidP="000060E1">
      <w:r>
        <w:t xml:space="preserve">For loop se algorithm runs less </w:t>
      </w:r>
      <w:proofErr w:type="gramStart"/>
      <w:r>
        <w:t>efficiently ,</w:t>
      </w:r>
      <w:proofErr w:type="gramEnd"/>
      <w:r>
        <w:t xml:space="preserve"> to counter this problem, there are techniques of </w:t>
      </w:r>
      <w:proofErr w:type="spellStart"/>
      <w:r>
        <w:t>vectorisation</w:t>
      </w:r>
      <w:proofErr w:type="spellEnd"/>
      <w:r>
        <w:t xml:space="preserve"> which we would use.</w:t>
      </w:r>
    </w:p>
    <w:p w:rsidR="00575AC0" w:rsidRDefault="00575AC0" w:rsidP="000060E1">
      <w:pPr>
        <w:rPr>
          <w:b/>
        </w:rPr>
      </w:pPr>
      <w:r>
        <w:rPr>
          <w:b/>
          <w:noProof/>
        </w:rPr>
        <w:lastRenderedPageBreak/>
        <w:drawing>
          <wp:inline distT="0" distB="0" distL="0" distR="0">
            <wp:extent cx="5731510" cy="3222625"/>
            <wp:effectExtent l="19050" t="0" r="2540" b="0"/>
            <wp:docPr id="8" name="Picture 7" descr="Logistic regression derivative loss func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stic regression derivative loss function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5EDE" w:rsidRDefault="00DD5EDE" w:rsidP="000060E1">
      <w:proofErr w:type="spellStart"/>
      <w:r w:rsidRPr="00DD5EDE">
        <w:rPr>
          <w:b/>
        </w:rPr>
        <w:t>Vectorization</w:t>
      </w:r>
      <w:proofErr w:type="spellEnd"/>
      <w:r>
        <w:rPr>
          <w:b/>
        </w:rPr>
        <w:t xml:space="preserve"> </w:t>
      </w:r>
      <w:r>
        <w:t>is an art of getting rid of explicit for loops in our code. We deal with very large datasets and we don’t want our code to run for a very long time to get the result.</w:t>
      </w:r>
    </w:p>
    <w:p w:rsidR="00DD5EDE" w:rsidRDefault="00DD5EDE" w:rsidP="000060E1">
      <w:r>
        <w:t xml:space="preserve">In logistic regression we needed to compute </w:t>
      </w:r>
    </w:p>
    <w:p w:rsidR="00DD5EDE" w:rsidRDefault="00DD5EDE" w:rsidP="000060E1">
      <w:r>
        <w:t xml:space="preserve">Z = </w:t>
      </w:r>
      <w:proofErr w:type="gramStart"/>
      <w:r>
        <w:t>W(</w:t>
      </w:r>
      <w:proofErr w:type="gramEnd"/>
      <w:r>
        <w:t xml:space="preserve">T)X + b , W and X are very large </w:t>
      </w:r>
      <w:proofErr w:type="spellStart"/>
      <w:r>
        <w:t>Nx</w:t>
      </w:r>
      <w:proofErr w:type="spellEnd"/>
      <w:r>
        <w:t xml:space="preserve"> dimensional vectors. </w:t>
      </w:r>
    </w:p>
    <w:p w:rsidR="00DD5EDE" w:rsidRDefault="00575AC0" w:rsidP="000060E1"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margin-left:-6.75pt;margin-top:23.15pt;width:527.25pt;height:0;z-index:251658240" o:connectortype="straight"/>
        </w:pict>
      </w:r>
      <w:r w:rsidR="00DD5EDE">
        <w:t xml:space="preserve">Non </w:t>
      </w:r>
      <w:proofErr w:type="spellStart"/>
      <w:r w:rsidR="00DD5EDE">
        <w:t>Vectorized</w:t>
      </w:r>
      <w:proofErr w:type="spellEnd"/>
      <w:r w:rsidR="00DD5EDE">
        <w:t xml:space="preserve"> implementation</w:t>
      </w:r>
    </w:p>
    <w:p w:rsidR="00DD5EDE" w:rsidRDefault="00DD5EDE" w:rsidP="000060E1">
      <w:r>
        <w:t>Z = 0</w:t>
      </w:r>
    </w:p>
    <w:p w:rsidR="00DD5EDE" w:rsidRDefault="00DD5EDE" w:rsidP="000060E1">
      <w:r>
        <w:t xml:space="preserve">For </w:t>
      </w:r>
      <w:proofErr w:type="spellStart"/>
      <w:r>
        <w:t>i</w:t>
      </w:r>
      <w:proofErr w:type="spellEnd"/>
      <w:r>
        <w:t xml:space="preserve"> in </w:t>
      </w:r>
      <w:proofErr w:type="gramStart"/>
      <w:r>
        <w:t>range(</w:t>
      </w:r>
      <w:proofErr w:type="gramEnd"/>
      <w:r>
        <w:t>n-x):</w:t>
      </w:r>
    </w:p>
    <w:p w:rsidR="00DD5EDE" w:rsidRDefault="00DD5EDE" w:rsidP="000060E1">
      <w:r>
        <w:tab/>
        <w:t>Z+=W[</w:t>
      </w:r>
      <w:proofErr w:type="spellStart"/>
      <w:r>
        <w:t>i</w:t>
      </w:r>
      <w:proofErr w:type="spellEnd"/>
      <w:r>
        <w:t>]*</w:t>
      </w:r>
      <w:proofErr w:type="gramStart"/>
      <w:r>
        <w:t>X[</w:t>
      </w:r>
      <w:proofErr w:type="spellStart"/>
      <w:proofErr w:type="gramEnd"/>
      <w:r>
        <w:t>i</w:t>
      </w:r>
      <w:proofErr w:type="spellEnd"/>
      <w:r>
        <w:t>[</w:t>
      </w:r>
    </w:p>
    <w:p w:rsidR="00DD5EDE" w:rsidRDefault="00DD5EDE" w:rsidP="000060E1">
      <w:r>
        <w:rPr>
          <w:noProof/>
        </w:rPr>
        <w:pict>
          <v:shape id="_x0000_s1027" type="#_x0000_t32" style="position:absolute;margin-left:-15.75pt;margin-top:17.4pt;width:525pt;height:2.25pt;z-index:251659264" o:connectortype="straight"/>
        </w:pict>
      </w:r>
      <w:r>
        <w:t>Z+=b</w:t>
      </w:r>
    </w:p>
    <w:p w:rsidR="00DD5EDE" w:rsidRDefault="00DD5EDE" w:rsidP="000060E1">
      <w:r>
        <w:t xml:space="preserve">This is a very slow implementation, </w:t>
      </w:r>
      <w:proofErr w:type="spellStart"/>
      <w:r>
        <w:t>vectorized</w:t>
      </w:r>
      <w:proofErr w:type="spellEnd"/>
      <w:r>
        <w:t xml:space="preserve"> implementation is much faster.</w:t>
      </w:r>
    </w:p>
    <w:p w:rsidR="00DD5EDE" w:rsidRDefault="00DD5EDE" w:rsidP="000060E1">
      <w:r>
        <w:t xml:space="preserve">In </w:t>
      </w:r>
      <w:proofErr w:type="gramStart"/>
      <w:r>
        <w:t>python ,</w:t>
      </w:r>
      <w:proofErr w:type="gramEnd"/>
      <w:r>
        <w:t xml:space="preserve"> numpy</w:t>
      </w:r>
    </w:p>
    <w:p w:rsidR="00DD5EDE" w:rsidRDefault="00DD5EDE" w:rsidP="000060E1">
      <w:r>
        <w:t>We calculate</w:t>
      </w:r>
    </w:p>
    <w:p w:rsidR="00DD5EDE" w:rsidRDefault="00DD5EDE" w:rsidP="000060E1">
      <w:r>
        <w:t xml:space="preserve">Z = </w:t>
      </w:r>
      <w:proofErr w:type="gramStart"/>
      <w:r>
        <w:t>np.dot(</w:t>
      </w:r>
      <w:proofErr w:type="gramEnd"/>
      <w:r>
        <w:t>W,X)</w:t>
      </w:r>
      <w:r>
        <w:tab/>
        <w:t>+b</w:t>
      </w:r>
      <w:r>
        <w:tab/>
      </w:r>
      <w:r>
        <w:tab/>
        <w:t>this computes W(T)</w:t>
      </w:r>
      <w:proofErr w:type="spellStart"/>
      <w:r>
        <w:t>X</w:t>
      </w:r>
      <w:r w:rsidR="00B25B1C">
        <w:t>+b</w:t>
      </w:r>
      <w:proofErr w:type="spellEnd"/>
    </w:p>
    <w:p w:rsidR="00DD5EDE" w:rsidRDefault="000B1E71" w:rsidP="000060E1">
      <w:r>
        <w:t>Both CPU and GPU support parallelization and support SIMD instructions = Single input multi data</w:t>
      </w:r>
    </w:p>
    <w:p w:rsidR="000B1E71" w:rsidRDefault="000B1E71" w:rsidP="000060E1">
      <w:r>
        <w:t xml:space="preserve">Rule </w:t>
      </w:r>
      <w:r w:rsidR="00666629">
        <w:t>of thumb - whenever possible</w:t>
      </w:r>
      <w:r>
        <w:t xml:space="preserve"> avoid using explicit for loops. </w:t>
      </w:r>
    </w:p>
    <w:p w:rsidR="00666629" w:rsidRDefault="00666629" w:rsidP="000060E1">
      <w:r>
        <w:t>Matrix multiplication – U – AV</w:t>
      </w:r>
    </w:p>
    <w:p w:rsidR="00666629" w:rsidRDefault="00666629" w:rsidP="000060E1">
      <w:proofErr w:type="gramStart"/>
      <w:r>
        <w:t>u(</w:t>
      </w:r>
      <w:proofErr w:type="spellStart"/>
      <w:proofErr w:type="gramEnd"/>
      <w:r>
        <w:t>i</w:t>
      </w:r>
      <w:proofErr w:type="spellEnd"/>
      <w:r>
        <w:t>) = sum(</w:t>
      </w:r>
      <w:proofErr w:type="spellStart"/>
      <w:r>
        <w:t>Aij</w:t>
      </w:r>
      <w:proofErr w:type="spellEnd"/>
      <w:r>
        <w:t xml:space="preserve"> Vi)</w:t>
      </w:r>
    </w:p>
    <w:p w:rsidR="00666629" w:rsidRDefault="00666629" w:rsidP="000060E1">
      <w:proofErr w:type="gramStart"/>
      <w:r>
        <w:lastRenderedPageBreak/>
        <w:t>for</w:t>
      </w:r>
      <w:proofErr w:type="gramEnd"/>
      <w:r>
        <w:t xml:space="preserve"> loop me </w:t>
      </w:r>
      <w:proofErr w:type="spellStart"/>
      <w:r>
        <w:t>bahut</w:t>
      </w:r>
      <w:proofErr w:type="spellEnd"/>
      <w:r>
        <w:t xml:space="preserve"> </w:t>
      </w:r>
      <w:proofErr w:type="spellStart"/>
      <w:r>
        <w:t>karna</w:t>
      </w:r>
      <w:proofErr w:type="spellEnd"/>
      <w:r>
        <w:t xml:space="preserve"> </w:t>
      </w:r>
      <w:proofErr w:type="spellStart"/>
      <w:r>
        <w:t>padega</w:t>
      </w:r>
      <w:proofErr w:type="spellEnd"/>
      <w:r>
        <w:t xml:space="preserve"> and it will be slow too. </w:t>
      </w:r>
    </w:p>
    <w:p w:rsidR="00B2066D" w:rsidRDefault="00B2066D" w:rsidP="000060E1">
      <w:r>
        <w:rPr>
          <w:noProof/>
        </w:rPr>
        <w:pict>
          <v:shape id="_x0000_s1028" type="#_x0000_t32" style="position:absolute;margin-left:-15.75pt;margin-top:1.5pt;width:536.25pt;height:6pt;flip:y;z-index:251660288" o:connectortype="straight"/>
        </w:pict>
      </w:r>
    </w:p>
    <w:p w:rsidR="00666629" w:rsidRDefault="00666629" w:rsidP="000060E1">
      <w:r>
        <w:t xml:space="preserve">Non </w:t>
      </w:r>
      <w:proofErr w:type="spellStart"/>
      <w:r>
        <w:t>Vectorized</w:t>
      </w:r>
      <w:proofErr w:type="spellEnd"/>
      <w:r>
        <w:t xml:space="preserve"> Version</w:t>
      </w:r>
    </w:p>
    <w:p w:rsidR="00666629" w:rsidRDefault="00666629" w:rsidP="000060E1">
      <w:r>
        <w:t>U=</w:t>
      </w:r>
      <w:proofErr w:type="spellStart"/>
      <w:proofErr w:type="gramStart"/>
      <w:r>
        <w:t>np.zeroes</w:t>
      </w:r>
      <w:proofErr w:type="spellEnd"/>
      <w:r>
        <w:t>(</w:t>
      </w:r>
      <w:proofErr w:type="gramEnd"/>
      <w:r>
        <w:t>(n,1))</w:t>
      </w:r>
    </w:p>
    <w:p w:rsidR="00666629" w:rsidRDefault="00666629" w:rsidP="000060E1">
      <w:proofErr w:type="gramStart"/>
      <w:r>
        <w:t xml:space="preserve">For </w:t>
      </w:r>
      <w:proofErr w:type="spellStart"/>
      <w:r>
        <w:t>i</w:t>
      </w:r>
      <w:proofErr w:type="spellEnd"/>
      <w:r>
        <w:t>...</w:t>
      </w:r>
      <w:proofErr w:type="gramEnd"/>
    </w:p>
    <w:p w:rsidR="00666629" w:rsidRDefault="00666629" w:rsidP="00666629">
      <w:pPr>
        <w:ind w:firstLine="720"/>
      </w:pPr>
      <w:proofErr w:type="gramStart"/>
      <w:r>
        <w:t>For j....</w:t>
      </w:r>
      <w:proofErr w:type="gramEnd"/>
    </w:p>
    <w:p w:rsidR="00666629" w:rsidRDefault="00B2066D" w:rsidP="00666629">
      <w:pPr>
        <w:ind w:firstLine="720"/>
      </w:pPr>
      <w:r>
        <w:rPr>
          <w:noProof/>
        </w:rPr>
        <w:pict>
          <v:shape id="_x0000_s1029" type="#_x0000_t32" style="position:absolute;left:0;text-align:left;margin-left:-15.75pt;margin-top:28.05pt;width:536.25pt;height:1.5pt;flip:y;z-index:251661312" o:connectortype="straight"/>
        </w:pict>
      </w:r>
      <w:r w:rsidR="00666629">
        <w:tab/>
        <w:t>U[</w:t>
      </w:r>
      <w:proofErr w:type="spellStart"/>
      <w:r w:rsidR="00666629">
        <w:t>i</w:t>
      </w:r>
      <w:proofErr w:type="spellEnd"/>
      <w:r w:rsidR="00666629">
        <w:t>] = A[</w:t>
      </w:r>
      <w:proofErr w:type="spellStart"/>
      <w:r w:rsidR="00666629">
        <w:t>i</w:t>
      </w:r>
      <w:proofErr w:type="spellEnd"/>
      <w:proofErr w:type="gramStart"/>
      <w:r w:rsidR="00666629">
        <w:t>][</w:t>
      </w:r>
      <w:proofErr w:type="gramEnd"/>
      <w:r w:rsidR="00666629">
        <w:t>j] * V[</w:t>
      </w:r>
      <w:proofErr w:type="spellStart"/>
      <w:r w:rsidR="00666629">
        <w:t>i</w:t>
      </w:r>
      <w:proofErr w:type="spellEnd"/>
      <w:r w:rsidR="00666629">
        <w:t>]</w:t>
      </w:r>
    </w:p>
    <w:p w:rsidR="00B2066D" w:rsidRDefault="00B2066D" w:rsidP="00B2066D"/>
    <w:p w:rsidR="00B2066D" w:rsidRDefault="00B2066D" w:rsidP="00B2066D">
      <w:proofErr w:type="spellStart"/>
      <w:r>
        <w:t>Vectorized</w:t>
      </w:r>
      <w:proofErr w:type="spellEnd"/>
      <w:r>
        <w:t xml:space="preserve"> Version</w:t>
      </w:r>
    </w:p>
    <w:p w:rsidR="00B2066D" w:rsidRDefault="00B2066D" w:rsidP="00B2066D">
      <w:r>
        <w:rPr>
          <w:noProof/>
        </w:rPr>
        <w:pict>
          <v:shape id="_x0000_s1030" type="#_x0000_t32" style="position:absolute;margin-left:-15.75pt;margin-top:18.45pt;width:543.75pt;height:2.25pt;flip:y;z-index:251662336" o:connectortype="straight"/>
        </w:pict>
      </w:r>
      <w:r>
        <w:t xml:space="preserve">U = </w:t>
      </w:r>
      <w:proofErr w:type="gramStart"/>
      <w:r>
        <w:t>np.dot(</w:t>
      </w:r>
      <w:proofErr w:type="gramEnd"/>
      <w:r>
        <w:t xml:space="preserve">A,V) </w:t>
      </w:r>
    </w:p>
    <w:p w:rsidR="00B2066D" w:rsidRDefault="00B2066D" w:rsidP="00B2066D">
      <w:r>
        <w:t>Another Example</w:t>
      </w:r>
    </w:p>
    <w:p w:rsidR="00B2066D" w:rsidRDefault="00B2066D" w:rsidP="00B2066D">
      <w:r>
        <w:t xml:space="preserve">A vector V </w:t>
      </w:r>
      <w:proofErr w:type="spellStart"/>
      <w:r>
        <w:t>jispe</w:t>
      </w:r>
      <w:proofErr w:type="spellEnd"/>
      <w:r>
        <w:t xml:space="preserve"> exponential operator on every element</w:t>
      </w:r>
    </w:p>
    <w:p w:rsidR="00B2066D" w:rsidRDefault="00B2066D" w:rsidP="00B2066D">
      <w:proofErr w:type="gramStart"/>
      <w:r>
        <w:t>Non</w:t>
      </w:r>
      <w:proofErr w:type="gramEnd"/>
      <w:r>
        <w:t xml:space="preserve"> </w:t>
      </w:r>
      <w:proofErr w:type="spellStart"/>
      <w:r>
        <w:t>vectorized</w:t>
      </w:r>
      <w:proofErr w:type="spellEnd"/>
    </w:p>
    <w:p w:rsidR="00B2066D" w:rsidRDefault="00B2066D" w:rsidP="00B2066D">
      <w:r>
        <w:t xml:space="preserve">U = </w:t>
      </w:r>
      <w:proofErr w:type="spellStart"/>
      <w:proofErr w:type="gramStart"/>
      <w:r>
        <w:t>np.zeros</w:t>
      </w:r>
      <w:proofErr w:type="spellEnd"/>
      <w:r>
        <w:t>(</w:t>
      </w:r>
      <w:proofErr w:type="gramEnd"/>
      <w:r>
        <w:t>(n,1))</w:t>
      </w:r>
    </w:p>
    <w:p w:rsidR="00B2066D" w:rsidRDefault="00B2066D" w:rsidP="00B2066D">
      <w:r>
        <w:t xml:space="preserve">For </w:t>
      </w:r>
      <w:proofErr w:type="spellStart"/>
      <w:r>
        <w:t>i</w:t>
      </w:r>
      <w:proofErr w:type="spellEnd"/>
      <w:r>
        <w:t xml:space="preserve"> in </w:t>
      </w:r>
      <w:proofErr w:type="gramStart"/>
      <w:r>
        <w:t>range(</w:t>
      </w:r>
      <w:proofErr w:type="gramEnd"/>
      <w:r>
        <w:t>n):</w:t>
      </w:r>
    </w:p>
    <w:p w:rsidR="00B2066D" w:rsidRDefault="00B2066D" w:rsidP="00B2066D">
      <w:r>
        <w:rPr>
          <w:noProof/>
        </w:rPr>
        <w:pict>
          <v:shape id="_x0000_s1031" type="#_x0000_t32" style="position:absolute;margin-left:-12.75pt;margin-top:15pt;width:537pt;height:6.75pt;flip:y;z-index:251663360" o:connectortype="straight"/>
        </w:pict>
      </w:r>
      <w:r>
        <w:tab/>
        <w:t>U[</w:t>
      </w:r>
      <w:proofErr w:type="spellStart"/>
      <w:r>
        <w:t>i</w:t>
      </w:r>
      <w:proofErr w:type="spellEnd"/>
      <w:r>
        <w:t xml:space="preserve">] = </w:t>
      </w:r>
      <w:proofErr w:type="gramStart"/>
      <w:r>
        <w:t>math.exp(</w:t>
      </w:r>
      <w:proofErr w:type="gramEnd"/>
      <w:r>
        <w:t>v[</w:t>
      </w:r>
      <w:proofErr w:type="spellStart"/>
      <w:r>
        <w:t>i</w:t>
      </w:r>
      <w:proofErr w:type="spellEnd"/>
      <w:r>
        <w:t>])</w:t>
      </w:r>
    </w:p>
    <w:p w:rsidR="00B2066D" w:rsidRDefault="00B2066D" w:rsidP="00B2066D">
      <w:proofErr w:type="spellStart"/>
      <w:r>
        <w:t>Vectorized</w:t>
      </w:r>
      <w:proofErr w:type="spellEnd"/>
      <w:r>
        <w:t xml:space="preserve"> approach</w:t>
      </w:r>
    </w:p>
    <w:p w:rsidR="00B2066D" w:rsidRDefault="00B2066D" w:rsidP="00B2066D">
      <w:r>
        <w:t>Numpy has a function by which we can compute this by a single call to a single function</w:t>
      </w:r>
    </w:p>
    <w:p w:rsidR="00B2066D" w:rsidRDefault="00B2066D" w:rsidP="00B2066D">
      <w:r>
        <w:rPr>
          <w:noProof/>
        </w:rPr>
        <w:pict>
          <v:shape id="_x0000_s1032" type="#_x0000_t32" style="position:absolute;margin-left:-12.75pt;margin-top:13.65pt;width:531.75pt;height:4.5pt;flip:y;z-index:251664384" o:connectortype="straight"/>
        </w:pict>
      </w:r>
      <w:r>
        <w:t xml:space="preserve">U = </w:t>
      </w:r>
      <w:proofErr w:type="gramStart"/>
      <w:r>
        <w:t>np.exp(</w:t>
      </w:r>
      <w:proofErr w:type="gramEnd"/>
      <w:r>
        <w:t>v)</w:t>
      </w:r>
    </w:p>
    <w:p w:rsidR="00B2066D" w:rsidRDefault="00B2066D" w:rsidP="00B2066D">
      <w:r>
        <w:t>Numpy functions</w:t>
      </w:r>
    </w:p>
    <w:p w:rsidR="00B2066D" w:rsidRDefault="00B2066D" w:rsidP="00B2066D">
      <w:pPr>
        <w:pStyle w:val="ListParagraph"/>
        <w:numPr>
          <w:ilvl w:val="0"/>
          <w:numId w:val="1"/>
        </w:numPr>
      </w:pPr>
      <w:r>
        <w:t>Np.log (v)– computes element wise log</w:t>
      </w:r>
    </w:p>
    <w:p w:rsidR="00B2066D" w:rsidRDefault="00B2066D" w:rsidP="00B2066D">
      <w:pPr>
        <w:pStyle w:val="ListParagraph"/>
        <w:numPr>
          <w:ilvl w:val="0"/>
          <w:numId w:val="1"/>
        </w:numPr>
      </w:pPr>
      <w:r>
        <w:t>Np.abs(v) – computes absolute value</w:t>
      </w:r>
    </w:p>
    <w:p w:rsidR="00B2066D" w:rsidRDefault="00B2066D" w:rsidP="00B2066D">
      <w:pPr>
        <w:pStyle w:val="ListParagraph"/>
        <w:numPr>
          <w:ilvl w:val="0"/>
          <w:numId w:val="1"/>
        </w:numPr>
      </w:pPr>
      <w:proofErr w:type="spellStart"/>
      <w:r>
        <w:t>Np.maximum</w:t>
      </w:r>
      <w:proofErr w:type="spellEnd"/>
      <w:r>
        <w:t>(v,0) – computes element wise max to find max with 0</w:t>
      </w:r>
    </w:p>
    <w:p w:rsidR="00B2066D" w:rsidRDefault="00B2066D" w:rsidP="00B2066D">
      <w:pPr>
        <w:pStyle w:val="ListParagraph"/>
        <w:numPr>
          <w:ilvl w:val="0"/>
          <w:numId w:val="1"/>
        </w:numPr>
      </w:pPr>
      <w:r>
        <w:t>V**2 – gives element wise square of each element</w:t>
      </w:r>
    </w:p>
    <w:p w:rsidR="00B2066D" w:rsidRDefault="002B5597" w:rsidP="00B2066D">
      <w:r>
        <w:t>Now in the logistic regression we had two for loops one in starting and another in adding of dw1</w:t>
      </w:r>
      <w:proofErr w:type="gramStart"/>
      <w:r>
        <w:t>,dw2</w:t>
      </w:r>
      <w:proofErr w:type="gramEnd"/>
      <w:r>
        <w:t xml:space="preserve"> etc.</w:t>
      </w:r>
    </w:p>
    <w:p w:rsidR="002B5597" w:rsidRDefault="002B5597" w:rsidP="00B2066D">
      <w:r>
        <w:t>To get rid of the second for loop, dw1</w:t>
      </w:r>
      <w:proofErr w:type="gramStart"/>
      <w:r>
        <w:t>,dw2</w:t>
      </w:r>
      <w:proofErr w:type="gramEnd"/>
      <w:r>
        <w:t xml:space="preserve"> etc gets replaced by </w:t>
      </w:r>
      <w:proofErr w:type="spellStart"/>
      <w:r>
        <w:t>dw</w:t>
      </w:r>
      <w:proofErr w:type="spellEnd"/>
      <w:r>
        <w:t xml:space="preserve"> vector . </w:t>
      </w:r>
      <w:proofErr w:type="spellStart"/>
      <w:proofErr w:type="gramStart"/>
      <w:r>
        <w:t>dw</w:t>
      </w:r>
      <w:proofErr w:type="spellEnd"/>
      <w:proofErr w:type="gramEnd"/>
      <w:r>
        <w:t xml:space="preserve"> = </w:t>
      </w:r>
      <w:proofErr w:type="spellStart"/>
      <w:r>
        <w:t>np.zeros</w:t>
      </w:r>
      <w:proofErr w:type="spellEnd"/>
      <w:r>
        <w:t>((nx,1))</w:t>
      </w:r>
    </w:p>
    <w:p w:rsidR="002B5597" w:rsidRDefault="002B5597" w:rsidP="00B2066D">
      <w:r>
        <w:t xml:space="preserve">Next done on images </w:t>
      </w:r>
      <w:r w:rsidR="00E77A16">
        <w:t xml:space="preserve">Removal of </w:t>
      </w:r>
      <w:proofErr w:type="gramStart"/>
      <w:r w:rsidR="00E77A16">
        <w:t>Inside For</w:t>
      </w:r>
      <w:proofErr w:type="gramEnd"/>
      <w:r w:rsidR="00E77A16">
        <w:t xml:space="preserve"> Loop</w:t>
      </w:r>
    </w:p>
    <w:p w:rsidR="00575AC0" w:rsidRDefault="00575AC0" w:rsidP="00B2066D">
      <w:r>
        <w:rPr>
          <w:noProof/>
        </w:rPr>
        <w:lastRenderedPageBreak/>
        <w:drawing>
          <wp:inline distT="0" distB="0" distL="0" distR="0">
            <wp:extent cx="5731510" cy="3222625"/>
            <wp:effectExtent l="19050" t="0" r="2540" b="0"/>
            <wp:docPr id="9" name="Picture 8" descr="Vectorization Logistic Regress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ectorization Logistic Regression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5AC0" w:rsidRDefault="00E77A16" w:rsidP="00B2066D">
      <w:r>
        <w:t>Next we remove the outside For Loop also</w:t>
      </w:r>
    </w:p>
    <w:p w:rsidR="001724A7" w:rsidRDefault="001724A7" w:rsidP="00B2066D">
      <w:r>
        <w:t>Logistic regression forward propagation</w:t>
      </w:r>
    </w:p>
    <w:p w:rsidR="00E77A16" w:rsidRDefault="00E77A16" w:rsidP="00B2066D">
      <w:r>
        <w:t>We defined a matrix X to be our training inputs stacked together in columns with dimensions (</w:t>
      </w:r>
      <w:proofErr w:type="spellStart"/>
      <w:r>
        <w:t>nx</w:t>
      </w:r>
      <w:proofErr w:type="gramStart"/>
      <w:r>
        <w:t>,m</w:t>
      </w:r>
      <w:proofErr w:type="spellEnd"/>
      <w:proofErr w:type="gramEnd"/>
      <w:r>
        <w:t>),</w:t>
      </w:r>
    </w:p>
    <w:p w:rsidR="00E77A16" w:rsidRDefault="00E77A16" w:rsidP="00B2066D">
      <w:r>
        <w:t>To perform the steps, numpy command is</w:t>
      </w:r>
    </w:p>
    <w:p w:rsidR="00E77A16" w:rsidRDefault="00E77A16" w:rsidP="00B2066D">
      <w:pPr>
        <w:rPr>
          <w:b/>
        </w:rPr>
      </w:pPr>
      <w:r w:rsidRPr="00E77A16">
        <w:rPr>
          <w:b/>
        </w:rPr>
        <w:t xml:space="preserve">Z = </w:t>
      </w:r>
      <w:proofErr w:type="gramStart"/>
      <w:r w:rsidRPr="00E77A16">
        <w:rPr>
          <w:b/>
        </w:rPr>
        <w:t>np.dot(</w:t>
      </w:r>
      <w:proofErr w:type="gramEnd"/>
      <w:r w:rsidRPr="00E77A16">
        <w:rPr>
          <w:b/>
        </w:rPr>
        <w:t>W.T,X) + b</w:t>
      </w:r>
    </w:p>
    <w:p w:rsidR="00E77A16" w:rsidRDefault="00E77A16" w:rsidP="00B2066D">
      <w:pPr>
        <w:rPr>
          <w:b/>
        </w:rPr>
      </w:pPr>
      <w:r>
        <w:t xml:space="preserve">Next find a way to compute </w:t>
      </w:r>
      <w:r w:rsidRPr="00E77A16">
        <w:rPr>
          <w:b/>
        </w:rPr>
        <w:t>a</w:t>
      </w:r>
    </w:p>
    <w:p w:rsidR="00E77A16" w:rsidRDefault="00E77A16" w:rsidP="00B2066D">
      <w:pPr>
        <w:rPr>
          <w:b/>
        </w:rPr>
      </w:pPr>
      <w:r>
        <w:rPr>
          <w:b/>
        </w:rPr>
        <w:t xml:space="preserve">A = </w:t>
      </w:r>
      <w:proofErr w:type="gramStart"/>
      <w:r>
        <w:rPr>
          <w:b/>
        </w:rPr>
        <w:t>sigmoid(</w:t>
      </w:r>
      <w:proofErr w:type="gramEnd"/>
      <w:r>
        <w:rPr>
          <w:b/>
        </w:rPr>
        <w:t>Z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to find sigmoid done in programming assignment</w:t>
      </w:r>
    </w:p>
    <w:p w:rsidR="00BA694B" w:rsidRDefault="00BA694B" w:rsidP="00B2066D">
      <w:pPr>
        <w:rPr>
          <w:b/>
        </w:rPr>
      </w:pPr>
      <w:r>
        <w:rPr>
          <w:b/>
          <w:noProof/>
        </w:rPr>
        <w:drawing>
          <wp:inline distT="0" distB="0" distL="0" distR="0">
            <wp:extent cx="5731510" cy="3222625"/>
            <wp:effectExtent l="19050" t="0" r="2540" b="0"/>
            <wp:docPr id="10" name="Picture 9" descr="Vectorizing logistic regression forw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ectorizing logistic regression forward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7A16" w:rsidRDefault="001724A7" w:rsidP="00B2066D">
      <w:pPr>
        <w:rPr>
          <w:b/>
        </w:rPr>
      </w:pPr>
      <w:r w:rsidRPr="001724A7">
        <w:rPr>
          <w:b/>
        </w:rPr>
        <w:lastRenderedPageBreak/>
        <w:t>Logistic regression backward propagation</w:t>
      </w:r>
      <w:r>
        <w:rPr>
          <w:b/>
        </w:rPr>
        <w:t xml:space="preserve"> </w:t>
      </w:r>
      <w:r w:rsidRPr="001724A7">
        <w:rPr>
          <w:b/>
        </w:rPr>
        <w:t>(</w:t>
      </w:r>
      <w:proofErr w:type="spellStart"/>
      <w:r w:rsidRPr="001724A7">
        <w:rPr>
          <w:b/>
        </w:rPr>
        <w:t>vectorizing</w:t>
      </w:r>
      <w:proofErr w:type="spellEnd"/>
      <w:r w:rsidRPr="001724A7">
        <w:rPr>
          <w:b/>
        </w:rPr>
        <w:t xml:space="preserve"> logistic regression gradient computation)</w:t>
      </w:r>
    </w:p>
    <w:p w:rsidR="00021FA2" w:rsidRDefault="00021FA2" w:rsidP="00B2066D">
      <w:pPr>
        <w:rPr>
          <w:b/>
        </w:rPr>
      </w:pPr>
      <w:r>
        <w:rPr>
          <w:b/>
        </w:rPr>
        <w:t>DZ = A-Y</w:t>
      </w:r>
    </w:p>
    <w:p w:rsidR="00021FA2" w:rsidRDefault="00021FA2" w:rsidP="00B2066D">
      <w:pPr>
        <w:rPr>
          <w:b/>
        </w:rPr>
      </w:pPr>
      <w:r>
        <w:rPr>
          <w:b/>
        </w:rPr>
        <w:t>DB = (1/m</w:t>
      </w:r>
      <w:proofErr w:type="gramStart"/>
      <w:r>
        <w:rPr>
          <w:b/>
        </w:rPr>
        <w:t>)np.sum</w:t>
      </w:r>
      <w:proofErr w:type="gramEnd"/>
      <w:r>
        <w:rPr>
          <w:b/>
        </w:rPr>
        <w:t xml:space="preserve">(DZ) </w:t>
      </w:r>
    </w:p>
    <w:p w:rsidR="00021FA2" w:rsidRDefault="00021FA2" w:rsidP="00B2066D">
      <w:pPr>
        <w:rPr>
          <w:b/>
        </w:rPr>
      </w:pPr>
      <w:r>
        <w:rPr>
          <w:b/>
        </w:rPr>
        <w:t>DW = (1/m) np.dot(X</w:t>
      </w:r>
      <w:proofErr w:type="gramStart"/>
      <w:r>
        <w:rPr>
          <w:b/>
        </w:rPr>
        <w:t>,DZ.T</w:t>
      </w:r>
      <w:proofErr w:type="gramEnd"/>
      <w:r>
        <w:rPr>
          <w:b/>
        </w:rPr>
        <w:t>)</w:t>
      </w:r>
    </w:p>
    <w:p w:rsidR="00BA694B" w:rsidRDefault="00BA694B" w:rsidP="00B2066D">
      <w:pPr>
        <w:rPr>
          <w:b/>
        </w:rPr>
      </w:pPr>
      <w:r>
        <w:rPr>
          <w:b/>
          <w:noProof/>
        </w:rPr>
        <w:drawing>
          <wp:inline distT="0" distB="0" distL="0" distR="0">
            <wp:extent cx="5731510" cy="3222625"/>
            <wp:effectExtent l="19050" t="0" r="2540" b="0"/>
            <wp:docPr id="11" name="Picture 10" descr="Vectorizing logistic regression backw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ectorizing logistic regression backward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694B" w:rsidRPr="00BA694B" w:rsidRDefault="00BA694B" w:rsidP="00B2066D">
      <w:pPr>
        <w:rPr>
          <w:b/>
          <w:sz w:val="40"/>
          <w:szCs w:val="40"/>
        </w:rPr>
      </w:pPr>
      <w:r w:rsidRPr="00BA694B">
        <w:rPr>
          <w:b/>
          <w:sz w:val="40"/>
          <w:szCs w:val="40"/>
        </w:rPr>
        <w:t xml:space="preserve">Complete Logistic regression </w:t>
      </w:r>
      <w:proofErr w:type="spellStart"/>
      <w:proofErr w:type="gramStart"/>
      <w:r w:rsidRPr="00BA694B">
        <w:rPr>
          <w:b/>
          <w:sz w:val="40"/>
          <w:szCs w:val="40"/>
        </w:rPr>
        <w:t>Vectorized</w:t>
      </w:r>
      <w:proofErr w:type="spellEnd"/>
      <w:r>
        <w:rPr>
          <w:b/>
          <w:sz w:val="40"/>
          <w:szCs w:val="40"/>
        </w:rPr>
        <w:t>(</w:t>
      </w:r>
      <w:proofErr w:type="gramEnd"/>
      <w:r>
        <w:rPr>
          <w:b/>
          <w:sz w:val="40"/>
          <w:szCs w:val="40"/>
        </w:rPr>
        <w:t>IMP)</w:t>
      </w:r>
    </w:p>
    <w:p w:rsidR="001724A7" w:rsidRDefault="00BA694B" w:rsidP="00B2066D">
      <w:r>
        <w:rPr>
          <w:noProof/>
        </w:rPr>
        <w:drawing>
          <wp:inline distT="0" distB="0" distL="0" distR="0">
            <wp:extent cx="5731510" cy="3222625"/>
            <wp:effectExtent l="19050" t="0" r="2540" b="0"/>
            <wp:docPr id="12" name="Picture 11" descr="Complete logistic regression vectoriz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lete logistic regression vectorized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6E4A" w:rsidRDefault="00E16E4A" w:rsidP="00B2066D"/>
    <w:p w:rsidR="00E16E4A" w:rsidRDefault="00E16E4A" w:rsidP="00B2066D">
      <w:pPr>
        <w:rPr>
          <w:b/>
        </w:rPr>
      </w:pPr>
      <w:r w:rsidRPr="00E16E4A">
        <w:rPr>
          <w:b/>
        </w:rPr>
        <w:lastRenderedPageBreak/>
        <w:t>Broadcasting in Python</w:t>
      </w:r>
    </w:p>
    <w:p w:rsidR="00E16E4A" w:rsidRDefault="00E16E4A" w:rsidP="00B2066D">
      <w:r w:rsidRPr="00E16E4A">
        <w:t xml:space="preserve">You have a </w:t>
      </w:r>
      <w:r>
        <w:t xml:space="preserve">matrix representing four foods and have a value of </w:t>
      </w:r>
      <w:proofErr w:type="spellStart"/>
      <w:r>
        <w:t>carbs</w:t>
      </w:r>
      <w:proofErr w:type="spellEnd"/>
      <w:r>
        <w:t xml:space="preserve">, proteins and fats. You need to find the percentage of each of the </w:t>
      </w:r>
      <w:proofErr w:type="spellStart"/>
      <w:r>
        <w:t>carbs</w:t>
      </w:r>
      <w:proofErr w:type="spellEnd"/>
      <w:r>
        <w:t xml:space="preserve">, proteins and </w:t>
      </w:r>
      <w:proofErr w:type="gramStart"/>
      <w:r>
        <w:t xml:space="preserve">fats  </w:t>
      </w:r>
      <w:r w:rsidR="00B96E04">
        <w:t>for</w:t>
      </w:r>
      <w:proofErr w:type="gramEnd"/>
      <w:r w:rsidR="00B96E04">
        <w:t xml:space="preserve"> all the foods.</w:t>
      </w:r>
    </w:p>
    <w:p w:rsidR="00B96E04" w:rsidRDefault="00B96E04" w:rsidP="00B2066D">
      <w:r>
        <w:t xml:space="preserve">So what we want is to sum up each of the four columns and find the ratio of the values to the sum.   </w:t>
      </w:r>
      <w:r w:rsidR="009C6558">
        <w:t xml:space="preserve"> </w:t>
      </w:r>
    </w:p>
    <w:p w:rsidR="00C642CB" w:rsidRDefault="00C642CB" w:rsidP="00B2066D"/>
    <w:p w:rsidR="00C642CB" w:rsidRDefault="00C642CB" w:rsidP="00B2066D">
      <w:proofErr w:type="spellStart"/>
      <w:proofErr w:type="gramStart"/>
      <w:r>
        <w:t>ab+</w:t>
      </w:r>
      <w:proofErr w:type="gramEnd"/>
      <w:r>
        <w:t>ac</w:t>
      </w:r>
      <w:proofErr w:type="spellEnd"/>
      <w:r>
        <w:t>-b-c</w:t>
      </w:r>
    </w:p>
    <w:p w:rsidR="00C642CB" w:rsidRDefault="00C642CB" w:rsidP="00B2066D">
      <w:proofErr w:type="gramStart"/>
      <w:r>
        <w:t>a(</w:t>
      </w:r>
      <w:proofErr w:type="spellStart"/>
      <w:proofErr w:type="gramEnd"/>
      <w:r>
        <w:t>b+c</w:t>
      </w:r>
      <w:proofErr w:type="spellEnd"/>
      <w:r>
        <w:t>)-1(</w:t>
      </w:r>
      <w:proofErr w:type="spellStart"/>
      <w:r>
        <w:t>b+c</w:t>
      </w:r>
      <w:proofErr w:type="spellEnd"/>
      <w:r>
        <w:t>)</w:t>
      </w:r>
    </w:p>
    <w:p w:rsidR="00C642CB" w:rsidRDefault="00C642CB" w:rsidP="00B2066D">
      <w:r>
        <w:t>(</w:t>
      </w:r>
      <w:proofErr w:type="gramStart"/>
      <w:r>
        <w:t>a-1</w:t>
      </w:r>
      <w:proofErr w:type="gramEnd"/>
      <w:r>
        <w:t>)(</w:t>
      </w:r>
      <w:proofErr w:type="spellStart"/>
      <w:r>
        <w:t>b+c</w:t>
      </w:r>
      <w:proofErr w:type="spellEnd"/>
      <w:r>
        <w:t>)</w:t>
      </w:r>
    </w:p>
    <w:p w:rsidR="000E1D85" w:rsidRPr="00E16E4A" w:rsidRDefault="000E1D85" w:rsidP="00B2066D"/>
    <w:sectPr w:rsidR="000E1D85" w:rsidRPr="00E16E4A" w:rsidSect="004D11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AD5DA3"/>
    <w:multiLevelType w:val="hybridMultilevel"/>
    <w:tmpl w:val="51C68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rU0NLA0MzY2trAwMTdW0lEKTi0uzszPAykwrQUApBITkCwAAAA="/>
  </w:docVars>
  <w:rsids>
    <w:rsidRoot w:val="00DB3438"/>
    <w:rsid w:val="000060E1"/>
    <w:rsid w:val="00021FA2"/>
    <w:rsid w:val="000B1E71"/>
    <w:rsid w:val="000E1D85"/>
    <w:rsid w:val="0010353F"/>
    <w:rsid w:val="00117F9E"/>
    <w:rsid w:val="001724A7"/>
    <w:rsid w:val="001C68B2"/>
    <w:rsid w:val="00215003"/>
    <w:rsid w:val="002818DB"/>
    <w:rsid w:val="002B5597"/>
    <w:rsid w:val="00320CCE"/>
    <w:rsid w:val="004A1204"/>
    <w:rsid w:val="004D11C2"/>
    <w:rsid w:val="00561AE3"/>
    <w:rsid w:val="00572D2C"/>
    <w:rsid w:val="00575AC0"/>
    <w:rsid w:val="00586E6D"/>
    <w:rsid w:val="00623C4F"/>
    <w:rsid w:val="00646CCA"/>
    <w:rsid w:val="00663C4B"/>
    <w:rsid w:val="00666629"/>
    <w:rsid w:val="006F004B"/>
    <w:rsid w:val="0070696F"/>
    <w:rsid w:val="008A27EC"/>
    <w:rsid w:val="00900653"/>
    <w:rsid w:val="00935AFB"/>
    <w:rsid w:val="00985147"/>
    <w:rsid w:val="009A24F4"/>
    <w:rsid w:val="009C6558"/>
    <w:rsid w:val="00A4714C"/>
    <w:rsid w:val="00B2066D"/>
    <w:rsid w:val="00B25B1C"/>
    <w:rsid w:val="00B96E04"/>
    <w:rsid w:val="00BA4B38"/>
    <w:rsid w:val="00BA694B"/>
    <w:rsid w:val="00BC29E8"/>
    <w:rsid w:val="00C642CB"/>
    <w:rsid w:val="00CD3DBE"/>
    <w:rsid w:val="00D05784"/>
    <w:rsid w:val="00D9564E"/>
    <w:rsid w:val="00DA0D56"/>
    <w:rsid w:val="00DB3438"/>
    <w:rsid w:val="00DD5EDE"/>
    <w:rsid w:val="00DD6A15"/>
    <w:rsid w:val="00E16E4A"/>
    <w:rsid w:val="00E77A16"/>
    <w:rsid w:val="00F01023"/>
    <w:rsid w:val="00F50BB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  <o:rules v:ext="edit">
        <o:r id="V:Rule2" type="connector" idref="#_x0000_s1026"/>
        <o:r id="V:Rule4" type="connector" idref="#_x0000_s1027"/>
        <o:r id="V:Rule6" type="connector" idref="#_x0000_s1028"/>
        <o:r id="V:Rule8" type="connector" idref="#_x0000_s1029"/>
        <o:r id="V:Rule10" type="connector" idref="#_x0000_s1030"/>
        <o:r id="V:Rule12" type="connector" idref="#_x0000_s1031"/>
        <o:r id="V:Rule14" type="connector" idref="#_x0000_s103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11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29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5A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AC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8B23D5-E6D8-4596-8D1F-3A9CD6B4BA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9</TotalTime>
  <Pages>11</Pages>
  <Words>1249</Words>
  <Characters>712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MIL RASTOGI</dc:creator>
  <cp:keywords/>
  <dc:description/>
  <cp:lastModifiedBy>SOMIL RASTOGI</cp:lastModifiedBy>
  <cp:revision>19</cp:revision>
  <dcterms:created xsi:type="dcterms:W3CDTF">2020-06-06T09:56:00Z</dcterms:created>
  <dcterms:modified xsi:type="dcterms:W3CDTF">2020-06-08T17:52:00Z</dcterms:modified>
</cp:coreProperties>
</file>